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6924" w:rsidRDefault="00586924" w:rsidP="00586924">
      <w:r>
        <w:t xml:space="preserve">How to Lose Weight </w:t>
      </w:r>
      <w:proofErr w:type="spellStart"/>
      <w:r>
        <w:t>Fast</w:t>
      </w:r>
      <w:r w:rsidR="00A70082">
        <w:t>.skinney</w:t>
      </w:r>
      <w:proofErr w:type="spellEnd"/>
      <w:r w:rsidR="00A70082">
        <w:t xml:space="preserve"> article.mz</w:t>
      </w:r>
    </w:p>
    <w:p w:rsidR="00A70082" w:rsidRDefault="00A70082" w:rsidP="00586924"/>
    <w:p w:rsidR="00586924" w:rsidRDefault="00586924" w:rsidP="00586924">
      <w:r w:rsidRPr="00C75F24">
        <w:rPr>
          <w:noProof/>
        </w:rPr>
        <w:t>Kw</w:t>
      </w:r>
      <w:r>
        <w:t xml:space="preserve"> How to Lose Weight Fast</w:t>
      </w:r>
    </w:p>
    <w:p w:rsidR="00586924" w:rsidRDefault="00586924" w:rsidP="00586924">
      <w:r>
        <w:t>/</w:t>
      </w:r>
      <w:r w:rsidRPr="00196E6E">
        <w:t xml:space="preserve"> </w:t>
      </w:r>
      <w:r>
        <w:t>How to Lose Weight Fast</w:t>
      </w:r>
    </w:p>
    <w:p w:rsidR="00586924" w:rsidRDefault="00586924" w:rsidP="00586924">
      <w:r>
        <w:t>Stop searching for how to lose weight fast &amp; discover effective solutions for reducing fat for good with treatments like CoolSculpting &amp; Emsculpt.</w:t>
      </w:r>
    </w:p>
    <w:p w:rsidR="00586924" w:rsidRDefault="00586924" w:rsidP="00586924">
      <w:r>
        <w:t>How to Lose Weight Fast | Reducing Fat with CoolSculpting or Emsculpt</w:t>
      </w:r>
    </w:p>
    <w:p w:rsidR="00586924" w:rsidRDefault="00586924" w:rsidP="00586924">
      <w:r>
        <w:t xml:space="preserve">Whether it is beach body season, or the week before a big event, we have all wanted to know how to lose weight fast. This desire for instant results </w:t>
      </w:r>
      <w:proofErr w:type="gramStart"/>
      <w:r>
        <w:t>is commonly capitalized upon</w:t>
      </w:r>
      <w:proofErr w:type="gramEnd"/>
      <w:r>
        <w:t xml:space="preserve"> by the weight loss industry. </w:t>
      </w:r>
      <w:proofErr w:type="gramStart"/>
      <w:r>
        <w:t>But</w:t>
      </w:r>
      <w:proofErr w:type="gramEnd"/>
      <w:r>
        <w:t xml:space="preserve"> many of us have learned (the hard</w:t>
      </w:r>
      <w:r w:rsidR="00A3416D">
        <w:t xml:space="preserve"> way) that </w:t>
      </w:r>
      <w:r>
        <w:t>cra</w:t>
      </w:r>
      <w:r w:rsidR="00A3416D">
        <w:t>zy diets and insane workouts may</w:t>
      </w:r>
      <w:r>
        <w:t xml:space="preserve"> help us lose weight, that weight is usually not fat. </w:t>
      </w:r>
      <w:proofErr w:type="gramStart"/>
      <w:r>
        <w:t>And</w:t>
      </w:r>
      <w:proofErr w:type="gramEnd"/>
      <w:r>
        <w:t xml:space="preserve"> it does not lead to the slimmer, more sculpted appearance we are trying for. </w:t>
      </w:r>
    </w:p>
    <w:p w:rsidR="00A3416D" w:rsidRDefault="00586924" w:rsidP="00586924">
      <w:r>
        <w:t xml:space="preserve">For those really wanting to know how to lose weight fast, there are </w:t>
      </w:r>
      <w:r w:rsidR="00A3416D">
        <w:t xml:space="preserve">some treatments </w:t>
      </w:r>
      <w:r>
        <w:t>scientifically proven to reduce fa</w:t>
      </w:r>
      <w:r w:rsidR="00A3416D">
        <w:t>t</w:t>
      </w:r>
      <w:r>
        <w:t xml:space="preserve">, providing natural looking, long lasting results. </w:t>
      </w:r>
      <w:proofErr w:type="gramStart"/>
      <w:r>
        <w:t>But</w:t>
      </w:r>
      <w:proofErr w:type="gramEnd"/>
      <w:r>
        <w:t xml:space="preserve"> to understand how these fat reduction treatments work, and why they are far superior to</w:t>
      </w:r>
      <w:r w:rsidR="00A3416D">
        <w:t xml:space="preserve"> </w:t>
      </w:r>
      <w:r>
        <w:t xml:space="preserve">extreme/unrealistic diet and exercise options, it is important to understand how the body stores fat in the first place. </w:t>
      </w:r>
    </w:p>
    <w:p w:rsidR="00A3416D" w:rsidRDefault="00A3416D" w:rsidP="00586924">
      <w:r>
        <w:t>Losing weight vs. Reducing Fat</w:t>
      </w:r>
    </w:p>
    <w:p w:rsidR="00586924" w:rsidRDefault="00586924" w:rsidP="00586924">
      <w:r>
        <w:t>There is a big difference between weight loss and fat reduction</w:t>
      </w:r>
      <w:r w:rsidR="00A3416D">
        <w:t>. Your body stores fat inside</w:t>
      </w:r>
      <w:r>
        <w:t xml:space="preserve"> fat cells. The amount of fat cells stored in your body remains fixed. When your body gains weight, it does not create more fat cells. It simply expands those fat cells to </w:t>
      </w:r>
      <w:r w:rsidR="00A3416D">
        <w:t>accommodate</w:t>
      </w:r>
      <w:r>
        <w:t xml:space="preserve"> the added fat. When your body loses weight, it does not get rid of fat cells. The fat cells simply shrink as the body burns off some of the fat stored in those cells.</w:t>
      </w:r>
    </w:p>
    <w:p w:rsidR="00A70082" w:rsidRPr="00A70082" w:rsidRDefault="00A70082" w:rsidP="00A70082">
      <w:pPr>
        <w:jc w:val="right"/>
        <w:rPr>
          <w:u w:val="single"/>
        </w:rPr>
      </w:pPr>
      <w:r w:rsidRPr="00A70082">
        <w:rPr>
          <w:u w:val="single"/>
        </w:rPr>
        <w:t>Learn more about the difference between weight loss and fat reduction &gt;&gt;</w:t>
      </w:r>
    </w:p>
    <w:p w:rsidR="00A3416D" w:rsidRDefault="00586924" w:rsidP="00586924">
      <w:r>
        <w:t>Fat reduction refers to</w:t>
      </w:r>
      <w:r w:rsidR="00A3416D">
        <w:t xml:space="preserve"> cosmetic</w:t>
      </w:r>
      <w:r>
        <w:t xml:space="preserve"> treatments that actually remove a portion of fat cells from your body. The most popular fat reduction treatment is Liposuction. During </w:t>
      </w:r>
      <w:proofErr w:type="gramStart"/>
      <w:r>
        <w:t>liposuction</w:t>
      </w:r>
      <w:proofErr w:type="gramEnd"/>
      <w:r>
        <w:t xml:space="preserve"> a surgeon creates an incision to insert a </w:t>
      </w:r>
      <w:proofErr w:type="spellStart"/>
      <w:r>
        <w:t>canula</w:t>
      </w:r>
      <w:proofErr w:type="spellEnd"/>
      <w:r>
        <w:t xml:space="preserve"> (a sharp tube) that breaks up fat cells and suctions them out of the body. Why liposuction is effective, many men and women </w:t>
      </w:r>
      <w:proofErr w:type="gramStart"/>
      <w:r>
        <w:t>are turned off</w:t>
      </w:r>
      <w:proofErr w:type="gramEnd"/>
      <w:r>
        <w:t xml:space="preserve"> by the invasive nature of the procedure (general anesthesia, scalpel, stitches, </w:t>
      </w:r>
      <w:r w:rsidR="00A3416D">
        <w:t xml:space="preserve">and </w:t>
      </w:r>
      <w:r>
        <w:t xml:space="preserve">lengthy recovery times.) </w:t>
      </w:r>
    </w:p>
    <w:p w:rsidR="00586924" w:rsidRDefault="00586924" w:rsidP="00586924">
      <w:proofErr w:type="gramStart"/>
      <w:r>
        <w:t>Fortunately</w:t>
      </w:r>
      <w:proofErr w:type="gramEnd"/>
      <w:r>
        <w:t xml:space="preserve"> modern advances have introduced non-invasive fat reduction techniques, that eliminate stubborn fat cells from the body without surgery or down time. </w:t>
      </w:r>
    </w:p>
    <w:p w:rsidR="00A70082" w:rsidRPr="00A3416D" w:rsidRDefault="00A70082" w:rsidP="00A3416D">
      <w:pPr>
        <w:jc w:val="right"/>
        <w:rPr>
          <w:u w:val="single"/>
        </w:rPr>
      </w:pPr>
      <w:r w:rsidRPr="00A3416D">
        <w:rPr>
          <w:u w:val="single"/>
        </w:rPr>
        <w:t>Related Article: CoolSculpting vs. Liposuction</w:t>
      </w:r>
      <w:r w:rsidR="00A3416D" w:rsidRPr="00A3416D">
        <w:rPr>
          <w:u w:val="single"/>
        </w:rPr>
        <w:t xml:space="preserve"> &gt;&gt;</w:t>
      </w:r>
    </w:p>
    <w:p w:rsidR="00586924" w:rsidRDefault="00586924" w:rsidP="00586924">
      <w:r>
        <w:t>Fat Reduction with CoolSculpting</w:t>
      </w:r>
    </w:p>
    <w:p w:rsidR="00586924" w:rsidRDefault="00586924" w:rsidP="00586924">
      <w:proofErr w:type="gramStart"/>
      <w:r>
        <w:lastRenderedPageBreak/>
        <w:t>If you want to know how to lose weight fast with CoolSculpting.</w:t>
      </w:r>
      <w:proofErr w:type="gramEnd"/>
      <w:r>
        <w:t xml:space="preserve"> Stop. CoolSculpting is not a weight loss treatment.</w:t>
      </w:r>
      <w:r w:rsidR="00A3416D">
        <w:t xml:space="preserve">  </w:t>
      </w:r>
      <w:proofErr w:type="gramStart"/>
      <w:r w:rsidR="00A3416D">
        <w:t>It’s</w:t>
      </w:r>
      <w:proofErr w:type="gramEnd"/>
      <w:r w:rsidR="00A3416D">
        <w:t xml:space="preserve"> a fat reduction treatment.</w:t>
      </w:r>
      <w:r>
        <w:t xml:space="preserve"> It will not reduce fat fast, but it will remove it for good. </w:t>
      </w:r>
      <w:r w:rsidRPr="00A3416D">
        <w:rPr>
          <w:u w:val="single"/>
        </w:rPr>
        <w:t>CoolSculpting uses advanced cooling technology</w:t>
      </w:r>
      <w:r>
        <w:t xml:space="preserve"> to freeze stubborn fat cells to death. Once frozen, the lymphatic </w:t>
      </w:r>
      <w:proofErr w:type="gramStart"/>
      <w:r>
        <w:t>systems collects</w:t>
      </w:r>
      <w:proofErr w:type="gramEnd"/>
      <w:r>
        <w:t xml:space="preserve"> the destroyed fat cells and processes them out of the body in the form of waste. This natural process known as </w:t>
      </w:r>
      <w:r w:rsidRPr="00A3416D">
        <w:rPr>
          <w:u w:val="single"/>
        </w:rPr>
        <w:t>Cryolipolysis</w:t>
      </w:r>
      <w:r>
        <w:t xml:space="preserve"> can take 12-16 weeks to complete. </w:t>
      </w:r>
      <w:proofErr w:type="gramStart"/>
      <w:r>
        <w:t>But</w:t>
      </w:r>
      <w:proofErr w:type="gramEnd"/>
      <w:r>
        <w:t xml:space="preserve"> once finished, results look natural and </w:t>
      </w:r>
      <w:r w:rsidRPr="00A3416D">
        <w:rPr>
          <w:u w:val="single"/>
        </w:rPr>
        <w:t>are long lasting.</w:t>
      </w:r>
      <w:r>
        <w:t xml:space="preserve"> </w:t>
      </w:r>
    </w:p>
    <w:p w:rsidR="00586924" w:rsidRPr="0095117B" w:rsidRDefault="00586924" w:rsidP="00586924">
      <w:pPr>
        <w:jc w:val="right"/>
        <w:rPr>
          <w:u w:val="single"/>
        </w:rPr>
      </w:pPr>
      <w:r w:rsidRPr="0095117B">
        <w:rPr>
          <w:u w:val="single"/>
        </w:rPr>
        <w:t>Learn more about CoolSculpting &gt;&gt;</w:t>
      </w:r>
    </w:p>
    <w:p w:rsidR="00586924" w:rsidRDefault="00586924" w:rsidP="00586924">
      <w:r>
        <w:t>Fat Reduction with Emsculpt</w:t>
      </w:r>
    </w:p>
    <w:p w:rsidR="00586924" w:rsidRDefault="00586924" w:rsidP="00586924">
      <w:r w:rsidRPr="00A70082">
        <w:rPr>
          <w:u w:val="single"/>
        </w:rPr>
        <w:t>Emsculpt</w:t>
      </w:r>
      <w:r>
        <w:t xml:space="preserve"> is another revolutionary fat reduction treatment. It is perfect for individuals who want to transform their </w:t>
      </w:r>
      <w:proofErr w:type="gramStart"/>
      <w:r>
        <w:t>waist line</w:t>
      </w:r>
      <w:proofErr w:type="gramEnd"/>
      <w:r>
        <w:t xml:space="preserve">, not just shrink it. </w:t>
      </w:r>
      <w:proofErr w:type="gramStart"/>
      <w:r>
        <w:t>Like</w:t>
      </w:r>
      <w:proofErr w:type="gramEnd"/>
      <w:r>
        <w:t xml:space="preserve"> the name suggests, Emsculpt sculpts the abdominal area by reducing fat while also building muscle. The result is a thin, sculpted stomach. </w:t>
      </w:r>
    </w:p>
    <w:p w:rsidR="00586924" w:rsidRPr="0095117B" w:rsidRDefault="00A70082" w:rsidP="00586924">
      <w:pPr>
        <w:jc w:val="right"/>
        <w:rPr>
          <w:u w:val="single"/>
        </w:rPr>
      </w:pPr>
      <w:r>
        <w:rPr>
          <w:u w:val="single"/>
        </w:rPr>
        <w:t xml:space="preserve">Related Article: </w:t>
      </w:r>
      <w:r w:rsidR="00586924" w:rsidRPr="0095117B">
        <w:rPr>
          <w:u w:val="single"/>
        </w:rPr>
        <w:t>Emsculpt</w:t>
      </w:r>
      <w:r>
        <w:rPr>
          <w:u w:val="single"/>
        </w:rPr>
        <w:t xml:space="preserve"> </w:t>
      </w:r>
      <w:proofErr w:type="spellStart"/>
      <w:r>
        <w:rPr>
          <w:u w:val="single"/>
        </w:rPr>
        <w:t>vs</w:t>
      </w:r>
      <w:proofErr w:type="spellEnd"/>
      <w:r>
        <w:rPr>
          <w:u w:val="single"/>
        </w:rPr>
        <w:t xml:space="preserve"> CoolSculpting</w:t>
      </w:r>
      <w:r w:rsidR="00586924" w:rsidRPr="0095117B">
        <w:rPr>
          <w:u w:val="single"/>
        </w:rPr>
        <w:t xml:space="preserve"> &gt;&gt;</w:t>
      </w:r>
    </w:p>
    <w:p w:rsidR="00586924" w:rsidRDefault="00586924" w:rsidP="00586924">
      <w:r>
        <w:t>Reduce Fat with CoolSculpting and Emsculpt</w:t>
      </w:r>
    </w:p>
    <w:p w:rsidR="00586924" w:rsidRDefault="00586924" w:rsidP="00586924">
      <w:r>
        <w:t>If you are ready to move beyond all the gimmicks that promise</w:t>
      </w:r>
      <w:bookmarkStart w:id="0" w:name="_GoBack"/>
      <w:bookmarkEnd w:id="0"/>
      <w:r>
        <w:t xml:space="preserve"> fast weight loss and secure a treatment that will actually lead to long term, natural looking fat reduction and muscle building, then schedule a complimentary consultation with the fat reduction experts at SKINNEY Medspa. Schedule your consultation online or </w:t>
      </w:r>
      <w:r w:rsidRPr="00A3416D">
        <w:t>by calling</w:t>
      </w:r>
      <w:r w:rsidR="00A70082" w:rsidRPr="00A3416D">
        <w:t xml:space="preserve"> (212) 754-6639</w:t>
      </w:r>
      <w:r w:rsidRPr="00A3416D">
        <w:t xml:space="preserve"> today.</w:t>
      </w:r>
      <w:r>
        <w:t xml:space="preserve"> </w:t>
      </w:r>
    </w:p>
    <w:p w:rsidR="00586924" w:rsidRPr="002D59DF" w:rsidRDefault="00586924" w:rsidP="00586924"/>
    <w:p w:rsidR="00586924" w:rsidRPr="002D59DF" w:rsidRDefault="00586924" w:rsidP="00586924"/>
    <w:p w:rsidR="00A6530A" w:rsidRDefault="00A3416D"/>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1tTQ1NDEysDCwsDRW0lEKTi0uzszPAykwrAUAlBCbBiwAAAA="/>
  </w:docVars>
  <w:rsids>
    <w:rsidRoot w:val="00586924"/>
    <w:rsid w:val="00586924"/>
    <w:rsid w:val="006F1251"/>
    <w:rsid w:val="00A3416D"/>
    <w:rsid w:val="00A70082"/>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692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692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56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3-08T22:58:00Z</dcterms:created>
  <dcterms:modified xsi:type="dcterms:W3CDTF">2019-03-08T23:25:00Z</dcterms:modified>
</cp:coreProperties>
</file>